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Automotive Engineer with over [X years] of experience in the automotive industry, I am excited to apply for the Automotive Engineer position at [Company Name] in South Africa Johannesburg. This opportunity aligns perfectly with my professional background, technical expertise, and passion for driving advancements in vehicle design, manufacturing, and sustainable mobility solutions. South Africa Johannesburg is a dynamic hub for automotive innovation, and I am eager to contribute my skills to a company that values excellence and forward-thinking engineering practices.</w:t>
      </w:r>
    </w:p>
    <w:p>
      <w:pPr>
        <w:pStyle w:val="BodyText"/>
      </w:pPr>
      <w:r>
        <w:t xml:space="preserve">Throughout my career as an Automotive Engineer, I have consistently focused on optimizing vehicle performance, enhancing safety standards, and integrating cutting-edge technologies into automotive systems. My work has spanned various sectors, including [list relevant areas such as vehicle design, powertrain development, electric vehicle (EV) integration, or autonomous systems], where I have collaborated with cross-functional teams to deliver high-quality solutions that meet industry demands. In South Africa Johannesburg, the automotive landscape is evolving rapidly, with a growing emphasis on sustainability and localized manufacturing. My experience in [specific project or achievement related to these areas] has equipped me to contribute meaningfully to your organization’s goals.</w:t>
      </w:r>
    </w:p>
    <w:p>
      <w:pPr>
        <w:pStyle w:val="BodyText"/>
      </w:pPr>
      <w:r>
        <w:t xml:space="preserve">One of my core strengths as an Automotive Engineer is my ability to combine theoretical knowledge with practical problem-solving skills. For instance, during my tenure at [Previous Company Name], I led a team in developing a lightweight vehicle prototype that improved fuel efficiency by 15% while maintaining structural integrity. This project required meticulous attention to detail, collaboration with suppliers, and rigorous testing under diverse conditions—skills that are essential for success in South Africa Johannesburg’s challenging automotive environment. Additionally, my expertise in [specific technical area such as CAD software, simulation tools (e.g., ANSYS or MATLAB), or industry standards (e.g., ISO 26262)] has allowed me to design and validate systems that adhere to global benchmarks while addressing regional requirements.</w:t>
      </w:r>
    </w:p>
    <w:p>
      <w:pPr>
        <w:pStyle w:val="BodyText"/>
      </w:pPr>
      <w:r>
        <w:t xml:space="preserve">South Africa Johannesburg is home to a vibrant automotive ecosystem, with companies like [mention local companies if applicable] playing a pivotal role in shaping the industry. I am particularly inspired by the region’s commitment to advancing electric vehicles, renewable energy integration, and smart mobility solutions. As an Automotive Engineer, I have closely followed these developments and have actively participated in initiatives such as [specific project or initiative related to EVs or sustainability]. For example, I contributed to a research project on battery thermal management systems for hybrid vehicles, which was recognized for its potential to reduce emissions and improve energy efficiency. This experience has deepened my understanding of the unique challenges and opportunities facing the automotive sector in South Africa Johannesburg.</w:t>
      </w:r>
    </w:p>
    <w:p>
      <w:pPr>
        <w:pStyle w:val="BodyText"/>
      </w:pPr>
      <w:r>
        <w:t xml:space="preserve">What sets me apart as an Automotive Engineer is my adaptability and commitment to continuous learning. The automotive industry is constantly evolving, with emerging trends such as autonomous driving, artificial intelligence (AI), and Industry 4.0 reshaping the field. I stay updated on these advancements through professional development courses, industry conferences, and networking with peers in South Africa Johannesburg’s engineering community. For instance, I recently attended a workshop on AI-driven vehicle diagnostics hosted by [local institution or event], which reinforced my belief that innovation thrives at the intersection of technology and human expertise.</w:t>
      </w:r>
    </w:p>
    <w:p>
      <w:pPr>
        <w:pStyle w:val="BodyText"/>
      </w:pPr>
      <w:r>
        <w:t xml:space="preserve">In addition to my technical skills, I bring a collaborative mindset and strong communication abilities. As an Automotive Engineer, I have worked closely with engineers, designers, and stakeholders across multiple time zones and cultural backgrounds. This experience has honed my ability to articulate complex ideas clearly and work effectively in diverse teams—qualities that are critical for success in South Africa Johannesburg’s multicultural automotive sector. I am confident that my proactive approach and dedication to quality will make me a valuable asset to your team.</w:t>
      </w:r>
    </w:p>
    <w:p>
      <w:pPr>
        <w:pStyle w:val="BodyText"/>
      </w:pPr>
      <w:r>
        <w:t xml:space="preserve">South Africa Johannesburg’s strategic location as a gateway to the African continent offers immense potential for automotive innovation and market expansion. I am particularly drawn to [Company Name]’s vision of [mention specific company mission or value, e.g., "driving sustainable mobility solutions" or "leading in EV manufacturing"] and would be honored to contribute to your efforts. My goal as an Automotive Engineer is not only to deliver exceptional technical results but also to support initiatives that create long-term value for communities and the environment.</w:t>
      </w:r>
    </w:p>
    <w:p>
      <w:pPr>
        <w:pStyle w:val="BodyText"/>
      </w:pPr>
      <w:r>
        <w:t xml:space="preserve">In conclusion, I am enthusiastic about the opportunity to join [Company Name] as an Automotive Engineer in South Africa Johannesburg. My technical expertise, hands-on experience, and passion for automotive innovation align with your organization’s mission. I would welcome the chance to discuss how my background and skills can contribute to your team’s success. Thank you for considering my application. I look forward to the possibility of contributing to [Company Name]’s continued growth and excellence in the automotive industr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4T21:49:56Z</dcterms:created>
  <dcterms:modified xsi:type="dcterms:W3CDTF">2026-07-24T21:49:56Z</dcterms:modified>
</cp:coreProperties>
</file>

<file path=docProps/custom.xml><?xml version="1.0" encoding="utf-8"?>
<Properties xmlns="http://schemas.openxmlformats.org/officeDocument/2006/custom-properties" xmlns:vt="http://schemas.openxmlformats.org/officeDocument/2006/docPropsVTypes"/>
</file>